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ндрианов Александр 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867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867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9066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9066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073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073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1096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1096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69048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69048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68909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8909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9628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9628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9349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9349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1030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1030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0734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0734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дрианов Александр Павлович</dc:creator>
  <dc:language>ru-RU</dc:language>
  <cp:keywords/>
  <dcterms:created xsi:type="dcterms:W3CDTF">2025-06-26T07:03:50Z</dcterms:created>
  <dcterms:modified xsi:type="dcterms:W3CDTF">2025-06-26T07: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